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C1F05" w14:textId="77777777" w:rsidR="000B26F9" w:rsidRPr="000B26F9" w:rsidRDefault="000B26F9" w:rsidP="000B26F9">
      <w:pPr>
        <w:shd w:val="clear" w:color="auto" w:fill="FFFFFF"/>
        <w:spacing w:before="225" w:after="225" w:line="240" w:lineRule="auto"/>
        <w:outlineLvl w:val="0"/>
        <w:rPr>
          <w:rFonts w:ascii="Helvetica" w:eastAsia="Times New Roman" w:hAnsi="Helvetica" w:cs="Helvetica"/>
          <w:color w:val="666666"/>
          <w:kern w:val="36"/>
          <w:sz w:val="32"/>
          <w:szCs w:val="32"/>
        </w:rPr>
      </w:pPr>
      <w:r w:rsidRPr="000B26F9">
        <w:rPr>
          <w:rFonts w:ascii="Helvetica" w:eastAsia="Times New Roman" w:hAnsi="Helvetica" w:cs="Helvetica"/>
          <w:color w:val="666666"/>
          <w:kern w:val="36"/>
          <w:sz w:val="32"/>
          <w:szCs w:val="32"/>
        </w:rPr>
        <w:t>Designing Digital Learning Experiences Readings &amp; Resources</w:t>
      </w:r>
    </w:p>
    <w:p w14:paraId="0C34B7CE" w14:textId="17C2B098" w:rsidR="000B26F9" w:rsidRDefault="000B26F9">
      <w:pPr>
        <w:rPr>
          <w:rStyle w:val="Strong"/>
          <w:rFonts w:ascii="Helvetica" w:hAnsi="Helvetica" w:cs="Helvetica"/>
          <w:color w:val="FF0000"/>
          <w:shd w:val="clear" w:color="auto" w:fill="FFFFFF"/>
        </w:rPr>
      </w:pPr>
      <w:r>
        <w:t xml:space="preserve"> </w:t>
      </w:r>
      <w:r>
        <w:rPr>
          <w:rStyle w:val="Strong"/>
          <w:rFonts w:ascii="Helvetica" w:hAnsi="Helvetica" w:cs="Helvetica"/>
          <w:color w:val="FF0000"/>
          <w:shd w:val="clear" w:color="auto" w:fill="FFFFFF"/>
        </w:rPr>
        <w:t>Articles/Documents</w:t>
      </w:r>
      <w:r>
        <w:rPr>
          <w:rStyle w:val="Strong"/>
          <w:rFonts w:ascii="Helvetica" w:hAnsi="Helvetica" w:cs="Helvetica"/>
          <w:color w:val="FF0000"/>
          <w:shd w:val="clear" w:color="auto" w:fill="FFFFFF"/>
        </w:rPr>
        <w:t xml:space="preserve"> </w:t>
      </w:r>
    </w:p>
    <w:p w14:paraId="511E9C05" w14:textId="77777777" w:rsidR="000B26F9" w:rsidRDefault="000B26F9">
      <w:r>
        <w:rPr>
          <w:rFonts w:ascii="Helvetica" w:hAnsi="Helvetica" w:cs="Helvetica"/>
          <w:color w:val="2D3B45"/>
          <w:shd w:val="clear" w:color="auto" w:fill="FFFFFF"/>
        </w:rPr>
        <w:t>Education and the Role of the Educator of the Future </w:t>
      </w:r>
    </w:p>
    <w:p w14:paraId="22FD7E54" w14:textId="3D5BD988" w:rsidR="000B26F9" w:rsidRDefault="000B26F9">
      <w:r>
        <w:t xml:space="preserve"> </w:t>
      </w:r>
      <w:hyperlink r:id="rId4" w:history="1">
        <w:r w:rsidRPr="00135EE8">
          <w:rPr>
            <w:rStyle w:val="Hyperlink"/>
          </w:rPr>
          <w:t>http://web.b.ebscohost.com.ezproxy.stfrancis.edu/ehost/detail/detail?vid=0&amp;sid=edc2ef18-f795-4329-97d5-ac82ab3e40eb%40sessionmgr120&amp;bdata=JnNpdGU9ZWhvc3QtbGl2ZQ%3d%3d#AN=55682923&amp;db=tfh</w:t>
        </w:r>
      </w:hyperlink>
    </w:p>
    <w:p w14:paraId="5CDD30D0" w14:textId="07B502C3" w:rsidR="000B26F9" w:rsidRDefault="000B26F9" w:rsidP="005D313C">
      <w:pPr>
        <w:jc w:val="center"/>
        <w:rPr>
          <w:rStyle w:val="Strong"/>
          <w:rFonts w:ascii="Helvetica" w:hAnsi="Helvetica" w:cs="Helvetica"/>
          <w:color w:val="FF0000"/>
          <w:shd w:val="clear" w:color="auto" w:fill="FFFFFF"/>
        </w:rPr>
      </w:pPr>
      <w:bookmarkStart w:id="0" w:name="_GoBack"/>
      <w:bookmarkEnd w:id="0"/>
    </w:p>
    <w:p w14:paraId="4637A9D6" w14:textId="77777777" w:rsidR="000B26F9" w:rsidRDefault="000B26F9">
      <w:pPr>
        <w:rPr>
          <w:rStyle w:val="Strong"/>
          <w:rFonts w:ascii="Helvetica" w:hAnsi="Helvetica" w:cs="Helvetica"/>
          <w:color w:val="FF0000"/>
          <w:shd w:val="clear" w:color="auto" w:fill="FFFFFF"/>
        </w:rPr>
      </w:pPr>
    </w:p>
    <w:p w14:paraId="2E463982" w14:textId="7372719E" w:rsidR="000B26F9" w:rsidRDefault="000B26F9">
      <w:hyperlink r:id="rId5" w:history="1">
        <w:r w:rsidRPr="00135EE8">
          <w:rPr>
            <w:rStyle w:val="Hyperlink"/>
          </w:rPr>
          <w:t>http://cemca.org.in/ckfinder/userfiles/files/Section2.pdf</w:t>
        </w:r>
      </w:hyperlink>
    </w:p>
    <w:p w14:paraId="087DB941" w14:textId="77777777" w:rsidR="000B26F9" w:rsidRDefault="000B26F9"/>
    <w:p w14:paraId="414AC7FC" w14:textId="458248AC" w:rsidR="000B26F9" w:rsidRDefault="000B26F9" w:rsidP="000B26F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Screen-Capture Instructional Technology: A Cognitive </w:t>
      </w:r>
      <w:r>
        <w:rPr>
          <w:rStyle w:val="Strong"/>
          <w:rFonts w:ascii="Helvetica" w:hAnsi="Helvetica" w:cs="Helvetica"/>
          <w:color w:val="2D3B45"/>
          <w:shd w:val="clear" w:color="auto" w:fill="FFFFFF"/>
        </w:rPr>
        <w:t>Tool</w:t>
      </w:r>
      <w:r>
        <w:rPr>
          <w:rFonts w:ascii="Helvetica" w:hAnsi="Helvetica" w:cs="Helvetica"/>
          <w:color w:val="2D3B45"/>
          <w:shd w:val="clear" w:color="auto" w:fill="FFFFFF"/>
        </w:rPr>
        <w:t> for Designing a Blended Multimedia Curriculum</w:t>
      </w:r>
      <w:r>
        <w:rPr>
          <w:rFonts w:ascii="Helvetica" w:hAnsi="Helvetica" w:cs="Helvetica"/>
          <w:color w:val="2D3B45"/>
          <w:shd w:val="clear" w:color="auto" w:fill="FFFFFF"/>
        </w:rPr>
        <w:t xml:space="preserve"> </w:t>
      </w:r>
    </w:p>
    <w:p w14:paraId="2EF7C274" w14:textId="77777777" w:rsidR="000B26F9" w:rsidRDefault="000B26F9">
      <w:hyperlink r:id="rId6" w:history="1">
        <w:r w:rsidRPr="00135EE8">
          <w:rPr>
            <w:rStyle w:val="Hyperlink"/>
          </w:rPr>
          <w:t>http://web.b.ebscohost.com.ezproxy.stfrancis.edu/ehost/detail/detail?vid=0&amp;sid=29b8784d-7a77-413d-beae-ca1422582c02%40sessionmgr120&amp;bdata=JnNpdGU9ZWhvc3QtbGl2ZQ%3d%3d#AN=100980001&amp;db=tfh</w:t>
        </w:r>
      </w:hyperlink>
    </w:p>
    <w:p w14:paraId="79EAD8C7" w14:textId="77777777" w:rsidR="000B26F9" w:rsidRDefault="000B26F9"/>
    <w:p w14:paraId="19BA04D7" w14:textId="77777777" w:rsidR="000B26F9" w:rsidRDefault="000B26F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The Use of Computer-Assisted Instruction in Preschool Education: Making Teaching Meaningful. </w:t>
      </w:r>
      <w:r>
        <w:rPr>
          <w:rFonts w:ascii="Helvetica" w:hAnsi="Helvetica" w:cs="Helvetica"/>
          <w:color w:val="2D3B45"/>
          <w:shd w:val="clear" w:color="auto" w:fill="FFFFFF"/>
        </w:rPr>
        <w:t xml:space="preserve"> </w:t>
      </w:r>
    </w:p>
    <w:p w14:paraId="0E9B860B" w14:textId="77777777" w:rsidR="000B26F9" w:rsidRDefault="000B26F9">
      <w:hyperlink r:id="rId7" w:history="1">
        <w:r w:rsidRPr="00135EE8">
          <w:rPr>
            <w:rStyle w:val="Hyperlink"/>
          </w:rPr>
          <w:t>http://web.a.ebscohost.com.ezproxy.stfrancis.edu/ehost/detail/detail?vid=0&amp;sid=ae7bca62-ee2a-4c22-831e-f5a3f2dfd9f1%40sessionmgr4010&amp;bdata=JnNpdGU9ZWhvc3QtbGl2ZQ%3d%3d#AN=21215892&amp;db=tfh</w:t>
        </w:r>
      </w:hyperlink>
      <w:r>
        <w:t xml:space="preserve"> </w:t>
      </w:r>
    </w:p>
    <w:p w14:paraId="540B84D6" w14:textId="77777777" w:rsidR="000B26F9" w:rsidRDefault="000B26F9"/>
    <w:p w14:paraId="4D452FA0" w14:textId="166A5A18" w:rsidR="000B26F9" w:rsidRDefault="000B26F9">
      <w:r>
        <w:br/>
      </w:r>
      <w:hyperlink r:id="rId8" w:history="1">
        <w:r w:rsidRPr="00135EE8">
          <w:rPr>
            <w:rStyle w:val="Hyperlink"/>
          </w:rPr>
          <w:t>http://guides.lib.utexas.edu/copyright</w:t>
        </w:r>
      </w:hyperlink>
    </w:p>
    <w:p w14:paraId="326915E2" w14:textId="487000A0" w:rsidR="000B26F9" w:rsidRDefault="000B26F9"/>
    <w:p w14:paraId="0BD4E6B3" w14:textId="1CE7DED3" w:rsidR="002D19D9" w:rsidRDefault="002D19D9">
      <w:hyperlink r:id="rId9" w:history="1">
        <w:r w:rsidRPr="00135EE8">
          <w:rPr>
            <w:rStyle w:val="Hyperlink"/>
          </w:rPr>
          <w:t>http://globaldigitalcitizen.org/teaching-with-ipads-resources</w:t>
        </w:r>
      </w:hyperlink>
    </w:p>
    <w:p w14:paraId="1FFC0024" w14:textId="77777777" w:rsidR="002D19D9" w:rsidRDefault="002D19D9"/>
    <w:p w14:paraId="73626559" w14:textId="20D70CEE" w:rsidR="000B26F9" w:rsidRDefault="000B26F9"/>
    <w:p w14:paraId="7517DB34" w14:textId="032755A3" w:rsidR="000B26F9" w:rsidRDefault="000B26F9">
      <w:pPr>
        <w:rPr>
          <w:rStyle w:val="Strong"/>
          <w:rFonts w:ascii="Helvetica" w:hAnsi="Helvetica" w:cs="Helvetica"/>
          <w:color w:val="FF0000"/>
          <w:shd w:val="clear" w:color="auto" w:fill="FFFFFF"/>
        </w:rPr>
      </w:pPr>
      <w:r>
        <w:rPr>
          <w:rStyle w:val="Strong"/>
          <w:rFonts w:ascii="Helvetica" w:hAnsi="Helvetica" w:cs="Helvetica"/>
          <w:color w:val="FF0000"/>
          <w:shd w:val="clear" w:color="auto" w:fill="FFFFFF"/>
        </w:rPr>
        <w:t>Websites/Apps</w:t>
      </w:r>
      <w:r>
        <w:rPr>
          <w:rStyle w:val="Strong"/>
          <w:rFonts w:ascii="Helvetica" w:hAnsi="Helvetica" w:cs="Helvetica"/>
          <w:color w:val="FF0000"/>
          <w:shd w:val="clear" w:color="auto" w:fill="FFFFFF"/>
        </w:rPr>
        <w:t xml:space="preserve"> </w:t>
      </w:r>
    </w:p>
    <w:p w14:paraId="170D0298" w14:textId="6991B28A" w:rsidR="000B26F9" w:rsidRDefault="002D19D9">
      <w:hyperlink r:id="rId10" w:history="1">
        <w:r w:rsidRPr="00135EE8">
          <w:rPr>
            <w:rStyle w:val="Hyperlink"/>
          </w:rPr>
          <w:t>http://classroom-aid.com/educational-resources/multimedia-resources/</w:t>
        </w:r>
      </w:hyperlink>
    </w:p>
    <w:p w14:paraId="5AFC5F54" w14:textId="77777777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</w:p>
    <w:p w14:paraId="7096780A" w14:textId="4EE24EF8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Multimedia Tools for Educators</w:t>
      </w:r>
    </w:p>
    <w:p w14:paraId="2CD6D3AC" w14:textId="1EE1EE30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lastRenderedPageBreak/>
        <w:t xml:space="preserve"> </w:t>
      </w:r>
      <w:hyperlink r:id="rId11" w:history="1">
        <w:r w:rsidRPr="00135EE8">
          <w:rPr>
            <w:rStyle w:val="Hyperlink"/>
            <w:rFonts w:ascii="Helvetica" w:hAnsi="Helvetica" w:cs="Helvetica"/>
            <w:shd w:val="clear" w:color="auto" w:fill="FFFFFF"/>
          </w:rPr>
          <w:t>https://www.slideshare.net/jmurdock3/multimedia-tools-for-educators</w:t>
        </w:r>
      </w:hyperlink>
    </w:p>
    <w:p w14:paraId="5C7B64A7" w14:textId="04D143DF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</w:p>
    <w:p w14:paraId="6B257662" w14:textId="0FA0BC78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  <w:hyperlink r:id="rId12" w:history="1">
        <w:r w:rsidRPr="00135EE8">
          <w:rPr>
            <w:rStyle w:val="Hyperlink"/>
            <w:rFonts w:ascii="Helvetica" w:hAnsi="Helvetica" w:cs="Helvetica"/>
            <w:shd w:val="clear" w:color="auto" w:fill="FFFFFF"/>
          </w:rPr>
          <w:t>http://www.schrockguide.net/chromebooks.html</w:t>
        </w:r>
      </w:hyperlink>
    </w:p>
    <w:p w14:paraId="23037737" w14:textId="246B002B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</w:p>
    <w:p w14:paraId="37F22A6B" w14:textId="24B014BF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  <w:hyperlink r:id="rId13" w:history="1">
        <w:r w:rsidRPr="00135EE8">
          <w:rPr>
            <w:rStyle w:val="Hyperlink"/>
            <w:rFonts w:ascii="Helvetica" w:hAnsi="Helvetica" w:cs="Helvetica"/>
            <w:shd w:val="clear" w:color="auto" w:fill="FFFFFF"/>
          </w:rPr>
          <w:t>http://globaldigitalcitizen.org/the-100-best-video-sites-for-educators</w:t>
        </w:r>
      </w:hyperlink>
    </w:p>
    <w:p w14:paraId="35C9A081" w14:textId="77777777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</w:p>
    <w:p w14:paraId="16C00FD7" w14:textId="2C67780A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Need help choosing the right tool? Try these searchable databases with reviews by </w:t>
      </w:r>
      <w:proofErr w:type="gramStart"/>
      <w:r>
        <w:rPr>
          <w:rFonts w:ascii="Helvetica" w:hAnsi="Helvetica" w:cs="Helvetica"/>
          <w:color w:val="2D3B45"/>
          <w:shd w:val="clear" w:color="auto" w:fill="FFFFFF"/>
        </w:rPr>
        <w:t>educators</w:t>
      </w:r>
      <w:r>
        <w:rPr>
          <w:rFonts w:ascii="Helvetica" w:hAnsi="Helvetica" w:cs="Helvetica"/>
          <w:color w:val="2D3B45"/>
          <w:shd w:val="clear" w:color="auto" w:fill="FFFFFF"/>
        </w:rPr>
        <w:t xml:space="preserve"> :</w:t>
      </w:r>
      <w:proofErr w:type="gramEnd"/>
    </w:p>
    <w:p w14:paraId="1874EDE1" w14:textId="77777777" w:rsidR="002D19D9" w:rsidRDefault="002D19D9"/>
    <w:p w14:paraId="37A27F2E" w14:textId="5E24739C" w:rsidR="002D19D9" w:rsidRDefault="002D19D9">
      <w:hyperlink r:id="rId14" w:history="1">
        <w:r w:rsidRPr="00135EE8">
          <w:rPr>
            <w:rStyle w:val="Hyperlink"/>
          </w:rPr>
          <w:t>https://edshelf.com/</w:t>
        </w:r>
      </w:hyperlink>
    </w:p>
    <w:p w14:paraId="22709715" w14:textId="013B333F" w:rsidR="002D19D9" w:rsidRDefault="002D19D9">
      <w:hyperlink r:id="rId15" w:history="1">
        <w:r w:rsidRPr="00135EE8">
          <w:rPr>
            <w:rStyle w:val="Hyperlink"/>
          </w:rPr>
          <w:t>https://www.commonsense.org/education/reviews/all</w:t>
        </w:r>
      </w:hyperlink>
      <w:r>
        <w:br/>
      </w:r>
    </w:p>
    <w:p w14:paraId="6CA69B89" w14:textId="4EA9C6C9" w:rsidR="000B26F9" w:rsidRDefault="000B26F9"/>
    <w:p w14:paraId="623BFC23" w14:textId="5729B720" w:rsidR="000B26F9" w:rsidRDefault="000B26F9">
      <w:pPr>
        <w:rPr>
          <w:rStyle w:val="Strong"/>
          <w:rFonts w:ascii="Helvetica" w:hAnsi="Helvetica" w:cs="Helvetica"/>
          <w:color w:val="FF0000"/>
          <w:shd w:val="clear" w:color="auto" w:fill="FFFFFF"/>
        </w:rPr>
      </w:pPr>
      <w:r>
        <w:rPr>
          <w:rStyle w:val="Strong"/>
          <w:rFonts w:ascii="Helvetica" w:hAnsi="Helvetica" w:cs="Helvetica"/>
          <w:color w:val="FF0000"/>
          <w:shd w:val="clear" w:color="auto" w:fill="FFFFFF"/>
        </w:rPr>
        <w:t>Videos/Screencasts</w:t>
      </w:r>
      <w:r>
        <w:rPr>
          <w:rStyle w:val="Strong"/>
          <w:rFonts w:ascii="Helvetica" w:hAnsi="Helvetica" w:cs="Helvetica"/>
          <w:color w:val="FF0000"/>
          <w:shd w:val="clear" w:color="auto" w:fill="FFFFFF"/>
        </w:rPr>
        <w:t xml:space="preserve"> </w:t>
      </w:r>
    </w:p>
    <w:p w14:paraId="4C64FC94" w14:textId="77777777" w:rsidR="002D19D9" w:rsidRDefault="002D19D9" w:rsidP="002D19D9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  <w:r>
        <w:rPr>
          <w:rFonts w:ascii="Helvetica" w:hAnsi="Helvetica" w:cs="Helvetica"/>
          <w:color w:val="2D3B45"/>
        </w:rPr>
        <w:t> </w:t>
      </w:r>
      <w:r>
        <w:rPr>
          <w:rFonts w:ascii="inherit" w:hAnsi="inherit" w:cs="Helvetica"/>
          <w:color w:val="2D3B45"/>
        </w:rPr>
        <w:t>Why Do We Want to Use Multimedia for Teaching?</w:t>
      </w:r>
    </w:p>
    <w:p w14:paraId="76632C27" w14:textId="4BB1D7B6" w:rsidR="002D19D9" w:rsidRDefault="002D19D9">
      <w:r>
        <w:t xml:space="preserve"> </w:t>
      </w:r>
      <w:hyperlink r:id="rId16" w:history="1">
        <w:r w:rsidRPr="00135EE8">
          <w:rPr>
            <w:rStyle w:val="Hyperlink"/>
          </w:rPr>
          <w:t>https://www.youtube.com/watch?v=Bk3kqCJSlkw</w:t>
        </w:r>
      </w:hyperlink>
    </w:p>
    <w:p w14:paraId="7659ABD6" w14:textId="4597BCFF" w:rsidR="002D19D9" w:rsidRDefault="002D19D9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14 Principles of Multimedia Learning</w:t>
      </w:r>
      <w:r>
        <w:rPr>
          <w:rFonts w:ascii="Helvetica" w:hAnsi="Helvetica" w:cs="Helvetica"/>
          <w:color w:val="2D3B45"/>
          <w:shd w:val="clear" w:color="auto" w:fill="FFFFFF"/>
        </w:rPr>
        <w:t xml:space="preserve"> </w:t>
      </w:r>
    </w:p>
    <w:p w14:paraId="693A4971" w14:textId="2FFC6BB3" w:rsidR="002D19D9" w:rsidRDefault="002D19D9">
      <w:hyperlink r:id="rId17" w:history="1">
        <w:r w:rsidRPr="00135EE8">
          <w:rPr>
            <w:rStyle w:val="Hyperlink"/>
          </w:rPr>
          <w:t>https://www.youtube.com/watch?v=WsI8h7qErc0</w:t>
        </w:r>
      </w:hyperlink>
    </w:p>
    <w:p w14:paraId="6871552F" w14:textId="77777777" w:rsidR="002D19D9" w:rsidRDefault="002D19D9"/>
    <w:p w14:paraId="10FDB7B4" w14:textId="77777777" w:rsidR="002D19D9" w:rsidRDefault="002D19D9"/>
    <w:sectPr w:rsidR="002D19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0NDG2NDcwNzIwtDBQ0lEKTi0uzszPAykwrAUAviTjxiwAAAA="/>
  </w:docVars>
  <w:rsids>
    <w:rsidRoot w:val="000B26F9"/>
    <w:rsid w:val="000B26F9"/>
    <w:rsid w:val="002D19D9"/>
    <w:rsid w:val="005D313C"/>
    <w:rsid w:val="00D16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BDCBD"/>
  <w15:chartTrackingRefBased/>
  <w15:docId w15:val="{2F0B066E-49CA-4B56-98A9-F079740D2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B26F9"/>
    <w:rPr>
      <w:b/>
      <w:bCs/>
    </w:rPr>
  </w:style>
  <w:style w:type="character" w:styleId="Hyperlink">
    <w:name w:val="Hyperlink"/>
    <w:basedOn w:val="DefaultParagraphFont"/>
    <w:uiPriority w:val="99"/>
    <w:unhideWhenUsed/>
    <w:rsid w:val="000B26F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26F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2D1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9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9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uides.lib.utexas.edu/copyright" TargetMode="External"/><Relationship Id="rId13" Type="http://schemas.openxmlformats.org/officeDocument/2006/relationships/hyperlink" Target="http://globaldigitalcitizen.org/the-100-best-video-sites-for-educators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eb.a.ebscohost.com.ezproxy.stfrancis.edu/ehost/detail/detail?vid=0&amp;sid=ae7bca62-ee2a-4c22-831e-f5a3f2dfd9f1%40sessionmgr4010&amp;bdata=JnNpdGU9ZWhvc3QtbGl2ZQ%3d%3d#AN=21215892&amp;db=tfh" TargetMode="External"/><Relationship Id="rId12" Type="http://schemas.openxmlformats.org/officeDocument/2006/relationships/hyperlink" Target="http://www.schrockguide.net/chromebooks.html" TargetMode="External"/><Relationship Id="rId17" Type="http://schemas.openxmlformats.org/officeDocument/2006/relationships/hyperlink" Target="https://www.youtube.com/watch?v=WsI8h7qErc0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youtube.com/watch?v=Bk3kqCJSlkw" TargetMode="External"/><Relationship Id="rId1" Type="http://schemas.openxmlformats.org/officeDocument/2006/relationships/styles" Target="styles.xml"/><Relationship Id="rId6" Type="http://schemas.openxmlformats.org/officeDocument/2006/relationships/hyperlink" Target="http://web.b.ebscohost.com.ezproxy.stfrancis.edu/ehost/detail/detail?vid=0&amp;sid=29b8784d-7a77-413d-beae-ca1422582c02%40sessionmgr120&amp;bdata=JnNpdGU9ZWhvc3QtbGl2ZQ%3d%3d#AN=100980001&amp;db=tfh" TargetMode="External"/><Relationship Id="rId11" Type="http://schemas.openxmlformats.org/officeDocument/2006/relationships/hyperlink" Target="https://www.slideshare.net/jmurdock3/multimedia-tools-for-educators" TargetMode="External"/><Relationship Id="rId5" Type="http://schemas.openxmlformats.org/officeDocument/2006/relationships/hyperlink" Target="http://cemca.org.in/ckfinder/userfiles/files/Section2.pdf" TargetMode="External"/><Relationship Id="rId15" Type="http://schemas.openxmlformats.org/officeDocument/2006/relationships/hyperlink" Target="https://www.commonsense.org/education/reviews/all" TargetMode="External"/><Relationship Id="rId10" Type="http://schemas.openxmlformats.org/officeDocument/2006/relationships/hyperlink" Target="http://classroom-aid.com/educational-resources/multimedia-resources/" TargetMode="External"/><Relationship Id="rId19" Type="http://schemas.openxmlformats.org/officeDocument/2006/relationships/theme" Target="theme/theme1.xml"/><Relationship Id="rId4" Type="http://schemas.openxmlformats.org/officeDocument/2006/relationships/hyperlink" Target="http://web.b.ebscohost.com.ezproxy.stfrancis.edu/ehost/detail/detail?vid=0&amp;sid=edc2ef18-f795-4329-97d5-ac82ab3e40eb%40sessionmgr120&amp;bdata=JnNpdGU9ZWhvc3QtbGl2ZQ%3d%3d#AN=55682923&amp;db=tfh" TargetMode="External"/><Relationship Id="rId9" Type="http://schemas.openxmlformats.org/officeDocument/2006/relationships/hyperlink" Target="http://globaldigitalcitizen.org/teaching-with-ipads-resources" TargetMode="External"/><Relationship Id="rId14" Type="http://schemas.openxmlformats.org/officeDocument/2006/relationships/hyperlink" Target="https://edshelf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Alsqofi</dc:creator>
  <cp:keywords/>
  <dc:description/>
  <cp:lastModifiedBy>Maryam Alsqofi</cp:lastModifiedBy>
  <cp:revision>3</cp:revision>
  <cp:lastPrinted>2018-02-24T03:14:00Z</cp:lastPrinted>
  <dcterms:created xsi:type="dcterms:W3CDTF">2018-02-24T02:53:00Z</dcterms:created>
  <dcterms:modified xsi:type="dcterms:W3CDTF">2018-02-24T03:15:00Z</dcterms:modified>
</cp:coreProperties>
</file>